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337DA9" w14:textId="015A5AA7" w:rsidR="003C73C6" w:rsidRDefault="00E665F8">
      <w:pPr>
        <w:pStyle w:val="FirstParagraph"/>
      </w:pPr>
      <w:bookmarkStart w:id="0" w:name="supplementary-tables"/>
      <w:r>
        <w:rPr>
          <w:b/>
          <w:bCs/>
        </w:rPr>
        <w:t>S</w:t>
      </w:r>
      <w:r w:rsidRPr="00E665F8">
        <w:rPr>
          <w:b/>
          <w:bCs/>
        </w:rPr>
        <w:t xml:space="preserve">upplementary </w:t>
      </w:r>
      <w:r>
        <w:rPr>
          <w:b/>
          <w:bCs/>
        </w:rPr>
        <w:t>F</w:t>
      </w:r>
      <w:r w:rsidRPr="00E665F8">
        <w:rPr>
          <w:b/>
          <w:bCs/>
        </w:rPr>
        <w:t>ile 1</w:t>
      </w:r>
      <w:r>
        <w:rPr>
          <w:b/>
          <w:bCs/>
        </w:rPr>
        <w:t>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628"/>
        <w:gridCol w:w="876"/>
        <w:gridCol w:w="846"/>
      </w:tblGrid>
      <w:tr w:rsidR="003C73C6" w:rsidRPr="00C44446" w14:paraId="1688369C" w14:textId="77777777" w:rsidTr="00C412C3">
        <w:trPr>
          <w:tblHeader/>
        </w:trPr>
        <w:tc>
          <w:tcPr>
            <w:tcW w:w="0" w:type="auto"/>
          </w:tcPr>
          <w:p w14:paraId="0468B243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Metric</w:t>
            </w:r>
          </w:p>
        </w:tc>
        <w:tc>
          <w:tcPr>
            <w:tcW w:w="0" w:type="auto"/>
          </w:tcPr>
          <w:p w14:paraId="3F8B5D1A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UROC</w:t>
            </w:r>
          </w:p>
        </w:tc>
        <w:tc>
          <w:tcPr>
            <w:tcW w:w="0" w:type="auto"/>
          </w:tcPr>
          <w:p w14:paraId="607F8117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UPRC</w:t>
            </w:r>
          </w:p>
        </w:tc>
      </w:tr>
      <w:tr w:rsidR="003C73C6" w:rsidRPr="00C44446" w14:paraId="5FC7BC92" w14:textId="77777777" w:rsidTr="00C412C3">
        <w:tc>
          <w:tcPr>
            <w:tcW w:w="0" w:type="auto"/>
          </w:tcPr>
          <w:p w14:paraId="02A3BDB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ean, pixel-wise color distance between the original and simulated image</w:t>
            </w:r>
          </w:p>
        </w:tc>
        <w:tc>
          <w:tcPr>
            <w:tcW w:w="0" w:type="auto"/>
          </w:tcPr>
          <w:p w14:paraId="5EB0D98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14:paraId="41972DE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12</w:t>
            </w:r>
          </w:p>
        </w:tc>
      </w:tr>
      <w:tr w:rsidR="003C73C6" w:rsidRPr="00C44446" w14:paraId="58A7D0F6" w14:textId="77777777" w:rsidTr="00C412C3">
        <w:tc>
          <w:tcPr>
            <w:tcW w:w="0" w:type="auto"/>
          </w:tcPr>
          <w:p w14:paraId="0C9A10D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Color-distance ratio between the original and simulated images for the color pair with the largest distance in the original image</w:t>
            </w:r>
          </w:p>
        </w:tc>
        <w:tc>
          <w:tcPr>
            <w:tcW w:w="0" w:type="auto"/>
          </w:tcPr>
          <w:p w14:paraId="0D85063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14:paraId="434C13F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19</w:t>
            </w:r>
          </w:p>
        </w:tc>
      </w:tr>
      <w:tr w:rsidR="003C73C6" w:rsidRPr="00C44446" w14:paraId="635703A2" w14:textId="77777777" w:rsidTr="00C412C3">
        <w:tc>
          <w:tcPr>
            <w:tcW w:w="0" w:type="auto"/>
          </w:tcPr>
          <w:p w14:paraId="39085777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umber of color pairs that exhibited a high color-distance ratio between the original and simulated images</w:t>
            </w:r>
          </w:p>
        </w:tc>
        <w:tc>
          <w:tcPr>
            <w:tcW w:w="0" w:type="auto"/>
          </w:tcPr>
          <w:p w14:paraId="101051D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14:paraId="5D2158C2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34</w:t>
            </w:r>
          </w:p>
        </w:tc>
      </w:tr>
      <w:tr w:rsidR="003C73C6" w:rsidRPr="00C44446" w14:paraId="4D60F411" w14:textId="77777777" w:rsidTr="00C412C3">
        <w:tc>
          <w:tcPr>
            <w:tcW w:w="0" w:type="auto"/>
          </w:tcPr>
          <w:p w14:paraId="1C33530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Proportion of pixels in the original image that used a color from one of the high-ratio color pairs</w:t>
            </w:r>
          </w:p>
        </w:tc>
        <w:tc>
          <w:tcPr>
            <w:tcW w:w="0" w:type="auto"/>
          </w:tcPr>
          <w:p w14:paraId="780583C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14:paraId="069CEDF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8</w:t>
            </w:r>
          </w:p>
        </w:tc>
      </w:tr>
      <w:tr w:rsidR="003C73C6" w:rsidRPr="00C44446" w14:paraId="2F2CEADC" w14:textId="77777777" w:rsidTr="00C412C3">
        <w:tc>
          <w:tcPr>
            <w:tcW w:w="0" w:type="auto"/>
          </w:tcPr>
          <w:p w14:paraId="1B800EE3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ean Euclidean distance between pixels for high-ratio color pairs</w:t>
            </w:r>
          </w:p>
        </w:tc>
        <w:tc>
          <w:tcPr>
            <w:tcW w:w="0" w:type="auto"/>
          </w:tcPr>
          <w:p w14:paraId="1AC7E4B9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14:paraId="019E40E9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4</w:t>
            </w:r>
          </w:p>
        </w:tc>
      </w:tr>
      <w:tr w:rsidR="003C73C6" w:rsidRPr="00C44446" w14:paraId="72BD11E3" w14:textId="77777777" w:rsidTr="00C412C3">
        <w:tc>
          <w:tcPr>
            <w:tcW w:w="0" w:type="auto"/>
          </w:tcPr>
          <w:p w14:paraId="693AC6F2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ank-based score that combines the metrics</w:t>
            </w:r>
          </w:p>
        </w:tc>
        <w:tc>
          <w:tcPr>
            <w:tcW w:w="0" w:type="auto"/>
          </w:tcPr>
          <w:p w14:paraId="0EEF3322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14:paraId="098948D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6</w:t>
            </w:r>
          </w:p>
        </w:tc>
      </w:tr>
    </w:tbl>
    <w:p w14:paraId="052DA6DE" w14:textId="77777777" w:rsidR="00C412C3" w:rsidRDefault="00C412C3">
      <w:pPr>
        <w:pStyle w:val="BodyText"/>
        <w:rPr>
          <w:b/>
          <w:bCs/>
        </w:rPr>
      </w:pPr>
    </w:p>
    <w:p w14:paraId="5A6415DE" w14:textId="1B6B4228" w:rsidR="003C73C6" w:rsidRDefault="00E665F8">
      <w:pPr>
        <w:pStyle w:val="BodyText"/>
      </w:pPr>
      <w:r>
        <w:rPr>
          <w:b/>
          <w:bCs/>
        </w:rPr>
        <w:t>Supplementary File</w:t>
      </w:r>
      <w:r w:rsidR="00000000">
        <w:rPr>
          <w:b/>
          <w:bCs/>
        </w:rPr>
        <w:t xml:space="preserve"> </w:t>
      </w:r>
      <w:r>
        <w:rPr>
          <w:b/>
          <w:bCs/>
        </w:rPr>
        <w:t>1B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1"/>
        <w:gridCol w:w="876"/>
        <w:gridCol w:w="846"/>
      </w:tblGrid>
      <w:tr w:rsidR="003C73C6" w14:paraId="33E48A68" w14:textId="77777777" w:rsidTr="00C412C3">
        <w:trPr>
          <w:tblHeader/>
        </w:trPr>
        <w:tc>
          <w:tcPr>
            <w:tcW w:w="0" w:type="auto"/>
          </w:tcPr>
          <w:p w14:paraId="4CA7CEC6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lgorithm</w:t>
            </w:r>
          </w:p>
        </w:tc>
        <w:tc>
          <w:tcPr>
            <w:tcW w:w="0" w:type="auto"/>
          </w:tcPr>
          <w:p w14:paraId="5CB455B3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UROC</w:t>
            </w:r>
          </w:p>
        </w:tc>
        <w:tc>
          <w:tcPr>
            <w:tcW w:w="0" w:type="auto"/>
          </w:tcPr>
          <w:p w14:paraId="0D4890B8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UPRC</w:t>
            </w:r>
          </w:p>
        </w:tc>
      </w:tr>
      <w:tr w:rsidR="003C73C6" w14:paraId="7BC841F8" w14:textId="77777777" w:rsidTr="00C412C3">
        <w:tc>
          <w:tcPr>
            <w:tcW w:w="0" w:type="auto"/>
          </w:tcPr>
          <w:p w14:paraId="619E8E06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Logistic Regression</w:t>
            </w:r>
          </w:p>
        </w:tc>
        <w:tc>
          <w:tcPr>
            <w:tcW w:w="0" w:type="auto"/>
          </w:tcPr>
          <w:p w14:paraId="1ABB58A5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14:paraId="20446AF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43</w:t>
            </w:r>
          </w:p>
        </w:tc>
      </w:tr>
      <w:tr w:rsidR="003C73C6" w14:paraId="6CB82E07" w14:textId="77777777" w:rsidTr="00C412C3">
        <w:tc>
          <w:tcPr>
            <w:tcW w:w="0" w:type="auto"/>
          </w:tcPr>
          <w:p w14:paraId="4C97C8C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earest Neighbors</w:t>
            </w:r>
          </w:p>
        </w:tc>
        <w:tc>
          <w:tcPr>
            <w:tcW w:w="0" w:type="auto"/>
          </w:tcPr>
          <w:p w14:paraId="75FEFDC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14:paraId="525A493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32</w:t>
            </w:r>
          </w:p>
        </w:tc>
      </w:tr>
      <w:tr w:rsidR="003C73C6" w14:paraId="23351D21" w14:textId="77777777" w:rsidTr="00C412C3">
        <w:tc>
          <w:tcPr>
            <w:tcW w:w="0" w:type="auto"/>
          </w:tcPr>
          <w:p w14:paraId="70CABB53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andom Forests</w:t>
            </w:r>
          </w:p>
        </w:tc>
        <w:tc>
          <w:tcPr>
            <w:tcW w:w="0" w:type="auto"/>
          </w:tcPr>
          <w:p w14:paraId="2C8157D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14:paraId="791484BC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42</w:t>
            </w:r>
          </w:p>
        </w:tc>
      </w:tr>
    </w:tbl>
    <w:p w14:paraId="28BB8E67" w14:textId="77777777" w:rsidR="00C412C3" w:rsidRDefault="00C412C3">
      <w:pPr>
        <w:pStyle w:val="BodyText"/>
        <w:rPr>
          <w:b/>
          <w:bCs/>
        </w:rPr>
      </w:pPr>
    </w:p>
    <w:p w14:paraId="2B7BE2DB" w14:textId="77777777" w:rsidR="00A66E59" w:rsidRDefault="00A66E59">
      <w:pPr>
        <w:spacing w:after="200" w:line="240" w:lineRule="auto"/>
        <w:rPr>
          <w:b/>
          <w:bCs/>
        </w:rPr>
      </w:pPr>
      <w:r>
        <w:rPr>
          <w:b/>
          <w:bCs/>
        </w:rPr>
        <w:br w:type="page"/>
      </w:r>
    </w:p>
    <w:p w14:paraId="47AB45FE" w14:textId="5434126C" w:rsidR="003C73C6" w:rsidRDefault="00E665F8">
      <w:pPr>
        <w:pStyle w:val="BodyText"/>
      </w:pPr>
      <w:r>
        <w:rPr>
          <w:b/>
          <w:bCs/>
        </w:rPr>
        <w:lastRenderedPageBreak/>
        <w:t>Supplementary File</w:t>
      </w:r>
      <w:r w:rsidR="00000000">
        <w:rPr>
          <w:b/>
          <w:bCs/>
        </w:rPr>
        <w:t xml:space="preserve"> </w:t>
      </w:r>
      <w:r>
        <w:rPr>
          <w:b/>
          <w:bCs/>
        </w:rPr>
        <w:t>1C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27"/>
        <w:gridCol w:w="1138"/>
        <w:gridCol w:w="1055"/>
        <w:gridCol w:w="1127"/>
        <w:gridCol w:w="867"/>
        <w:gridCol w:w="1353"/>
        <w:gridCol w:w="861"/>
        <w:gridCol w:w="876"/>
        <w:gridCol w:w="846"/>
      </w:tblGrid>
      <w:tr w:rsidR="003C73C6" w:rsidRPr="00C44446" w14:paraId="7B977A92" w14:textId="77777777" w:rsidTr="00C412C3">
        <w:trPr>
          <w:tblHeader/>
        </w:trPr>
        <w:tc>
          <w:tcPr>
            <w:tcW w:w="0" w:type="auto"/>
          </w:tcPr>
          <w:p w14:paraId="10A8F44C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Combination</w:t>
            </w:r>
          </w:p>
        </w:tc>
        <w:tc>
          <w:tcPr>
            <w:tcW w:w="0" w:type="auto"/>
          </w:tcPr>
          <w:p w14:paraId="3CB0C4FA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Class weighting</w:t>
            </w:r>
          </w:p>
        </w:tc>
        <w:tc>
          <w:tcPr>
            <w:tcW w:w="0" w:type="auto"/>
          </w:tcPr>
          <w:p w14:paraId="64817B97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Early stopping</w:t>
            </w:r>
          </w:p>
        </w:tc>
        <w:tc>
          <w:tcPr>
            <w:tcW w:w="0" w:type="auto"/>
          </w:tcPr>
          <w:p w14:paraId="566F48B7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Random rotation</w:t>
            </w:r>
          </w:p>
        </w:tc>
        <w:tc>
          <w:tcPr>
            <w:tcW w:w="0" w:type="auto"/>
          </w:tcPr>
          <w:p w14:paraId="06456DCD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Dropout</w:t>
            </w:r>
          </w:p>
        </w:tc>
        <w:tc>
          <w:tcPr>
            <w:tcW w:w="0" w:type="auto"/>
          </w:tcPr>
          <w:p w14:paraId="3091F25E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Transfer learning</w:t>
            </w:r>
          </w:p>
        </w:tc>
        <w:tc>
          <w:tcPr>
            <w:tcW w:w="0" w:type="auto"/>
          </w:tcPr>
          <w:p w14:paraId="6A0BD005" w14:textId="77777777" w:rsidR="003C73C6" w:rsidRPr="00C44446" w:rsidRDefault="00000000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Fine tuning</w:t>
            </w:r>
          </w:p>
        </w:tc>
        <w:tc>
          <w:tcPr>
            <w:tcW w:w="0" w:type="auto"/>
          </w:tcPr>
          <w:p w14:paraId="623841C8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UROC</w:t>
            </w:r>
          </w:p>
        </w:tc>
        <w:tc>
          <w:tcPr>
            <w:tcW w:w="0" w:type="auto"/>
          </w:tcPr>
          <w:p w14:paraId="23407A10" w14:textId="77777777" w:rsidR="003C73C6" w:rsidRPr="00C44446" w:rsidRDefault="0000000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44446">
              <w:rPr>
                <w:b/>
                <w:bCs/>
                <w:sz w:val="18"/>
                <w:szCs w:val="18"/>
              </w:rPr>
              <w:t>AUPRC</w:t>
            </w:r>
          </w:p>
        </w:tc>
      </w:tr>
      <w:tr w:rsidR="003C73C6" w:rsidRPr="00C44446" w14:paraId="6A80245D" w14:textId="77777777" w:rsidTr="00C412C3">
        <w:tc>
          <w:tcPr>
            <w:tcW w:w="0" w:type="auto"/>
          </w:tcPr>
          <w:p w14:paraId="7D462D2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083FCDA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12C20D7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398C2B42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51645B5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1210123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0D96742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FF30FA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14:paraId="0AAB58F3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48</w:t>
            </w:r>
          </w:p>
        </w:tc>
      </w:tr>
      <w:tr w:rsidR="003C73C6" w:rsidRPr="00C44446" w14:paraId="4BCDA016" w14:textId="77777777" w:rsidTr="00C412C3">
        <w:tc>
          <w:tcPr>
            <w:tcW w:w="0" w:type="auto"/>
          </w:tcPr>
          <w:p w14:paraId="50FFE59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416C718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8E087E8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8CAC53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75FCCB6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7E15563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13993D3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8CF557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14:paraId="450E2C7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1</w:t>
            </w:r>
          </w:p>
        </w:tc>
      </w:tr>
      <w:tr w:rsidR="003C73C6" w:rsidRPr="00C44446" w14:paraId="67D6C581" w14:textId="77777777" w:rsidTr="00C412C3">
        <w:tc>
          <w:tcPr>
            <w:tcW w:w="0" w:type="auto"/>
          </w:tcPr>
          <w:p w14:paraId="2A833C5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07ADBE7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F711A0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0FF3703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79EE2CBA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4136D614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6FBF968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3FDB98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57C2D0F2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8</w:t>
            </w:r>
          </w:p>
        </w:tc>
      </w:tr>
      <w:tr w:rsidR="003C73C6" w:rsidRPr="00C44446" w14:paraId="66CBF8F1" w14:textId="77777777" w:rsidTr="00C412C3">
        <w:tc>
          <w:tcPr>
            <w:tcW w:w="0" w:type="auto"/>
          </w:tcPr>
          <w:p w14:paraId="3563CDC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0DA95C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CAFB8A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C4B803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67836605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36EDC10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5A141DD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0CA70B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0152F6A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8</w:t>
            </w:r>
          </w:p>
        </w:tc>
      </w:tr>
      <w:tr w:rsidR="003C73C6" w:rsidRPr="00C44446" w14:paraId="1D5DDF6A" w14:textId="77777777" w:rsidTr="00C412C3">
        <w:tc>
          <w:tcPr>
            <w:tcW w:w="0" w:type="auto"/>
          </w:tcPr>
          <w:p w14:paraId="3A1A24D2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803677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5A58F5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B788BD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3</w:t>
            </w:r>
          </w:p>
        </w:tc>
        <w:tc>
          <w:tcPr>
            <w:tcW w:w="0" w:type="auto"/>
          </w:tcPr>
          <w:p w14:paraId="6A98A5E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7D211B47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7A2071DE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9BD544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7F55E5C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8</w:t>
            </w:r>
          </w:p>
        </w:tc>
      </w:tr>
      <w:tr w:rsidR="003C73C6" w:rsidRPr="00C44446" w14:paraId="7749781B" w14:textId="77777777" w:rsidTr="00C412C3">
        <w:tc>
          <w:tcPr>
            <w:tcW w:w="0" w:type="auto"/>
          </w:tcPr>
          <w:p w14:paraId="3550953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F7A13A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39520833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1B116E76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06C767D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2AE7FED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21298156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0538F4A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14:paraId="30ACFBE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1</w:t>
            </w:r>
          </w:p>
        </w:tc>
      </w:tr>
      <w:tr w:rsidR="003C73C6" w:rsidRPr="00C44446" w14:paraId="19A6AC0C" w14:textId="77777777" w:rsidTr="00C412C3">
        <w:tc>
          <w:tcPr>
            <w:tcW w:w="0" w:type="auto"/>
          </w:tcPr>
          <w:p w14:paraId="589188D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623A67B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5A963E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E6B0E0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6C070746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14:paraId="64AF00B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ne</w:t>
            </w:r>
          </w:p>
        </w:tc>
        <w:tc>
          <w:tcPr>
            <w:tcW w:w="0" w:type="auto"/>
          </w:tcPr>
          <w:p w14:paraId="28BA4E4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E5AF58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14:paraId="528A2B29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45</w:t>
            </w:r>
          </w:p>
        </w:tc>
      </w:tr>
      <w:tr w:rsidR="003C73C6" w:rsidRPr="00C44446" w14:paraId="54A2D931" w14:textId="77777777" w:rsidTr="00C412C3">
        <w:tc>
          <w:tcPr>
            <w:tcW w:w="0" w:type="auto"/>
          </w:tcPr>
          <w:p w14:paraId="2A230E4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14:paraId="1DE7329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98D070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25268A9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6E85F72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24688D1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59FA2624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C960B0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53328846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5</w:t>
            </w:r>
          </w:p>
        </w:tc>
      </w:tr>
      <w:tr w:rsidR="003C73C6" w:rsidRPr="00C44446" w14:paraId="36B6CC2B" w14:textId="77777777" w:rsidTr="00C412C3">
        <w:tc>
          <w:tcPr>
            <w:tcW w:w="0" w:type="auto"/>
          </w:tcPr>
          <w:p w14:paraId="06731EF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0978C93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9CC461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CAA4EB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1C9A219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60075B4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15464A5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49F2D12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2990E53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2</w:t>
            </w:r>
          </w:p>
        </w:tc>
      </w:tr>
      <w:tr w:rsidR="003C73C6" w:rsidRPr="00C44446" w14:paraId="1C340B18" w14:textId="77777777" w:rsidTr="00C412C3">
        <w:tc>
          <w:tcPr>
            <w:tcW w:w="0" w:type="auto"/>
          </w:tcPr>
          <w:p w14:paraId="1DC36F4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14:paraId="6D8FDE16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347EB27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3915061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76969E4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0B42FD6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2400631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DE70B5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63AA6D6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1</w:t>
            </w:r>
          </w:p>
        </w:tc>
      </w:tr>
      <w:tr w:rsidR="003C73C6" w:rsidRPr="00C44446" w14:paraId="27303A55" w14:textId="77777777" w:rsidTr="00C412C3">
        <w:tc>
          <w:tcPr>
            <w:tcW w:w="0" w:type="auto"/>
          </w:tcPr>
          <w:p w14:paraId="139A692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14:paraId="25C15B1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5D0F567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3C6314A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401D541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4030D4D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2C633DE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64AF7B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350F4E0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2</w:t>
            </w:r>
          </w:p>
        </w:tc>
      </w:tr>
      <w:tr w:rsidR="003C73C6" w:rsidRPr="00C44446" w14:paraId="051CC98A" w14:textId="77777777" w:rsidTr="00C412C3">
        <w:tc>
          <w:tcPr>
            <w:tcW w:w="0" w:type="auto"/>
          </w:tcPr>
          <w:p w14:paraId="003A8AA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14:paraId="60E6C06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F6EFF3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040B446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3D50A11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5941E4D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4FF62B3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31E4752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2470594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2</w:t>
            </w:r>
          </w:p>
        </w:tc>
      </w:tr>
      <w:tr w:rsidR="003C73C6" w:rsidRPr="00C44446" w14:paraId="5F5A5D8D" w14:textId="77777777" w:rsidTr="00C412C3">
        <w:tc>
          <w:tcPr>
            <w:tcW w:w="0" w:type="auto"/>
          </w:tcPr>
          <w:p w14:paraId="3C6C6C14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14:paraId="267B16E8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B2A7B6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7CBFB7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377A41F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68429798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5DBE98C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3F70B96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678473C6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0</w:t>
            </w:r>
          </w:p>
        </w:tc>
      </w:tr>
      <w:tr w:rsidR="003C73C6" w:rsidRPr="00C44446" w14:paraId="4C86F15C" w14:textId="77777777" w:rsidTr="00C412C3">
        <w:tc>
          <w:tcPr>
            <w:tcW w:w="0" w:type="auto"/>
          </w:tcPr>
          <w:p w14:paraId="28C3D64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14:paraId="7BFFEC0E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40FD0D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DCCB13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00B63E6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14:paraId="6A85BA14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27409358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361627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7A0C7F92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8</w:t>
            </w:r>
          </w:p>
        </w:tc>
      </w:tr>
      <w:tr w:rsidR="003C73C6" w:rsidRPr="00C44446" w14:paraId="4BB249A5" w14:textId="77777777" w:rsidTr="00C412C3">
        <w:tc>
          <w:tcPr>
            <w:tcW w:w="0" w:type="auto"/>
          </w:tcPr>
          <w:p w14:paraId="6FE630D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14:paraId="6CED4AF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662379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0FC069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3F96453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02EA582E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7345803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C550EA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14:paraId="76202EDA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4</w:t>
            </w:r>
          </w:p>
        </w:tc>
      </w:tr>
      <w:tr w:rsidR="003C73C6" w:rsidRPr="00C44446" w14:paraId="75DCB017" w14:textId="77777777" w:rsidTr="00C412C3">
        <w:tc>
          <w:tcPr>
            <w:tcW w:w="0" w:type="auto"/>
          </w:tcPr>
          <w:p w14:paraId="11C020B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14:paraId="12B4349F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653825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CBB2CF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63BA2F1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78AD7A5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323A640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51BF18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14:paraId="1C0E90F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4</w:t>
            </w:r>
          </w:p>
        </w:tc>
      </w:tr>
      <w:tr w:rsidR="003C73C6" w:rsidRPr="00C44446" w14:paraId="27B17D54" w14:textId="77777777" w:rsidTr="00C412C3">
        <w:tc>
          <w:tcPr>
            <w:tcW w:w="0" w:type="auto"/>
          </w:tcPr>
          <w:p w14:paraId="2E5C6A6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14:paraId="2A6BAC0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FB3F0A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524C5AF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5EC0A443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14:paraId="1F6A887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ResNet50</w:t>
            </w:r>
          </w:p>
        </w:tc>
        <w:tc>
          <w:tcPr>
            <w:tcW w:w="0" w:type="auto"/>
          </w:tcPr>
          <w:p w14:paraId="5501125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528A144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14:paraId="22BF808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75</w:t>
            </w:r>
          </w:p>
        </w:tc>
      </w:tr>
      <w:tr w:rsidR="003C73C6" w:rsidRPr="00C44446" w14:paraId="4B0AAF9E" w14:textId="77777777" w:rsidTr="00C412C3">
        <w:tc>
          <w:tcPr>
            <w:tcW w:w="0" w:type="auto"/>
          </w:tcPr>
          <w:p w14:paraId="5F21B64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7</w:t>
            </w:r>
          </w:p>
        </w:tc>
        <w:tc>
          <w:tcPr>
            <w:tcW w:w="0" w:type="auto"/>
          </w:tcPr>
          <w:p w14:paraId="2B5B0642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E0BCF7E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623F37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2C40A64D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4738B20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6512E9D8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1A1F6DC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14:paraId="5D882545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2</w:t>
            </w:r>
          </w:p>
        </w:tc>
      </w:tr>
      <w:tr w:rsidR="003C73C6" w:rsidRPr="00C44446" w14:paraId="3B238B1E" w14:textId="77777777" w:rsidTr="00C412C3">
        <w:tc>
          <w:tcPr>
            <w:tcW w:w="0" w:type="auto"/>
          </w:tcPr>
          <w:p w14:paraId="74001B49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14:paraId="4323A606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9A4FA3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920C9A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59E40CAA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1CC6B42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0DFAAA5E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4669C55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14:paraId="4F884DF5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2</w:t>
            </w:r>
          </w:p>
        </w:tc>
      </w:tr>
      <w:tr w:rsidR="003C73C6" w:rsidRPr="00C44446" w14:paraId="34B7C589" w14:textId="77777777" w:rsidTr="00C412C3">
        <w:tc>
          <w:tcPr>
            <w:tcW w:w="0" w:type="auto"/>
          </w:tcPr>
          <w:p w14:paraId="5D9CD2F1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14:paraId="6455479B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6A90044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C7C0D5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0E17A363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14:paraId="3BE3C0F7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2B6E9FD2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DF5F7D5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70317739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3</w:t>
            </w:r>
          </w:p>
        </w:tc>
      </w:tr>
      <w:tr w:rsidR="003C73C6" w:rsidRPr="00C44446" w14:paraId="7DB1E86E" w14:textId="77777777" w:rsidTr="00C412C3">
        <w:tc>
          <w:tcPr>
            <w:tcW w:w="0" w:type="auto"/>
          </w:tcPr>
          <w:p w14:paraId="0921EDF7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14:paraId="75B2E45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AEF9023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3796C2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6436DB2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0</w:t>
            </w:r>
          </w:p>
        </w:tc>
        <w:tc>
          <w:tcPr>
            <w:tcW w:w="0" w:type="auto"/>
          </w:tcPr>
          <w:p w14:paraId="278134FE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22DAAA0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9B87E8B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75DB6B5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5</w:t>
            </w:r>
          </w:p>
        </w:tc>
      </w:tr>
      <w:tr w:rsidR="003C73C6" w:rsidRPr="00C44446" w14:paraId="52DF4D60" w14:textId="77777777" w:rsidTr="00C412C3">
        <w:tc>
          <w:tcPr>
            <w:tcW w:w="0" w:type="auto"/>
          </w:tcPr>
          <w:p w14:paraId="2D2EBF8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14:paraId="7576190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EAACE8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9C0DDB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47078250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061F0B10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6FF809AD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199819C7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14:paraId="7B21985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8</w:t>
            </w:r>
          </w:p>
        </w:tc>
      </w:tr>
      <w:tr w:rsidR="003C73C6" w:rsidRPr="00C44446" w14:paraId="17839FF2" w14:textId="77777777" w:rsidTr="00C412C3">
        <w:tc>
          <w:tcPr>
            <w:tcW w:w="0" w:type="auto"/>
          </w:tcPr>
          <w:p w14:paraId="5BA8460C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lastRenderedPageBreak/>
              <w:t>22</w:t>
            </w:r>
          </w:p>
        </w:tc>
        <w:tc>
          <w:tcPr>
            <w:tcW w:w="0" w:type="auto"/>
          </w:tcPr>
          <w:p w14:paraId="619422F5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B0E00B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33E8C61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14:paraId="019C308C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14:paraId="5FFF0D06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MobileNetV2</w:t>
            </w:r>
          </w:p>
        </w:tc>
        <w:tc>
          <w:tcPr>
            <w:tcW w:w="0" w:type="auto"/>
          </w:tcPr>
          <w:p w14:paraId="56A398CA" w14:textId="77777777" w:rsidR="003C73C6" w:rsidRPr="00C44446" w:rsidRDefault="00000000">
            <w:pPr>
              <w:pStyle w:val="Compac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D295B1E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169970A8" w14:textId="77777777" w:rsidR="003C73C6" w:rsidRPr="00C44446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C44446">
              <w:rPr>
                <w:sz w:val="18"/>
                <w:szCs w:val="18"/>
              </w:rPr>
              <w:t>0.69</w:t>
            </w:r>
          </w:p>
        </w:tc>
      </w:tr>
      <w:bookmarkEnd w:id="0"/>
    </w:tbl>
    <w:p w14:paraId="1467D7F7" w14:textId="695E2440" w:rsidR="003C73C6" w:rsidRDefault="003C73C6">
      <w:pPr>
        <w:pStyle w:val="BodyText"/>
      </w:pPr>
    </w:p>
    <w:sectPr w:rsidR="003C73C6" w:rsidSect="001522AE">
      <w:footerReference w:type="even" r:id="rId7"/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9FA49E" w14:textId="77777777" w:rsidR="0078193E" w:rsidRDefault="0078193E">
      <w:pPr>
        <w:spacing w:line="240" w:lineRule="auto"/>
      </w:pPr>
      <w:r>
        <w:separator/>
      </w:r>
    </w:p>
  </w:endnote>
  <w:endnote w:type="continuationSeparator" w:id="0">
    <w:p w14:paraId="2189ED21" w14:textId="77777777" w:rsidR="0078193E" w:rsidRDefault="007819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14948239"/>
      <w:docPartObj>
        <w:docPartGallery w:val="Page Numbers (Bottom of Page)"/>
        <w:docPartUnique/>
      </w:docPartObj>
    </w:sdtPr>
    <w:sdtContent>
      <w:p w14:paraId="14A4902A" w14:textId="77777777" w:rsidR="00BA7830" w:rsidRDefault="00BA7830" w:rsidP="00CE7F6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3B59C0" w14:textId="77777777" w:rsidR="00BA7830" w:rsidRDefault="00BA78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color w:val="000000" w:themeColor="text1"/>
      </w:rPr>
      <w:id w:val="456071485"/>
      <w:docPartObj>
        <w:docPartGallery w:val="Page Numbers (Bottom of Page)"/>
        <w:docPartUnique/>
      </w:docPartObj>
    </w:sdtPr>
    <w:sdtContent>
      <w:p w14:paraId="5238F869" w14:textId="77777777" w:rsidR="00BA7830" w:rsidRPr="00D426BE" w:rsidRDefault="00BA7830" w:rsidP="00CE7F68">
        <w:pPr>
          <w:pStyle w:val="Footer"/>
          <w:framePr w:wrap="none" w:vAnchor="text" w:hAnchor="margin" w:xAlign="center" w:y="1"/>
          <w:rPr>
            <w:rStyle w:val="PageNumber"/>
            <w:color w:val="000000" w:themeColor="text1"/>
          </w:rPr>
        </w:pP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fldChar w:fldCharType="begin"/>
        </w: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instrText xml:space="preserve"> PAGE </w:instrText>
        </w: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fldChar w:fldCharType="separate"/>
        </w:r>
        <w:r w:rsidRPr="00D426BE">
          <w:rPr>
            <w:rStyle w:val="PageNumber"/>
            <w:rFonts w:cs="Times New Roman"/>
            <w:noProof/>
            <w:color w:val="000000" w:themeColor="text1"/>
            <w:sz w:val="16"/>
            <w:szCs w:val="16"/>
          </w:rPr>
          <w:t>1</w:t>
        </w: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fldChar w:fldCharType="end"/>
        </w:r>
      </w:p>
    </w:sdtContent>
  </w:sdt>
  <w:p w14:paraId="6E9EB313" w14:textId="77777777" w:rsidR="00BA7830" w:rsidRPr="00D426BE" w:rsidRDefault="00BA7830">
    <w:pPr>
      <w:pStyle w:val="Footer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9E60AD" w14:textId="77777777" w:rsidR="0078193E" w:rsidRDefault="0078193E">
      <w:r>
        <w:separator/>
      </w:r>
    </w:p>
  </w:footnote>
  <w:footnote w:type="continuationSeparator" w:id="0">
    <w:p w14:paraId="71122236" w14:textId="77777777" w:rsidR="0078193E" w:rsidRDefault="007819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32091D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366359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96F0B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EACF2B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1061B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A23C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9EFF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74AD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0057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E07F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E0CCD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79787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07894535">
    <w:abstractNumId w:val="11"/>
  </w:num>
  <w:num w:numId="2" w16cid:durableId="610893085">
    <w:abstractNumId w:val="0"/>
  </w:num>
  <w:num w:numId="3" w16cid:durableId="94905187">
    <w:abstractNumId w:val="1"/>
  </w:num>
  <w:num w:numId="4" w16cid:durableId="783843259">
    <w:abstractNumId w:val="2"/>
  </w:num>
  <w:num w:numId="5" w16cid:durableId="1032878781">
    <w:abstractNumId w:val="3"/>
  </w:num>
  <w:num w:numId="6" w16cid:durableId="176385595">
    <w:abstractNumId w:val="8"/>
  </w:num>
  <w:num w:numId="7" w16cid:durableId="396394321">
    <w:abstractNumId w:val="4"/>
  </w:num>
  <w:num w:numId="8" w16cid:durableId="167987969">
    <w:abstractNumId w:val="5"/>
  </w:num>
  <w:num w:numId="9" w16cid:durableId="147946956">
    <w:abstractNumId w:val="6"/>
  </w:num>
  <w:num w:numId="10" w16cid:durableId="862858971">
    <w:abstractNumId w:val="7"/>
  </w:num>
  <w:num w:numId="11" w16cid:durableId="385957245">
    <w:abstractNumId w:val="9"/>
  </w:num>
  <w:num w:numId="12" w16cid:durableId="3712256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0004"/>
    <w:rsid w:val="0008160F"/>
    <w:rsid w:val="001056A8"/>
    <w:rsid w:val="001344CB"/>
    <w:rsid w:val="001522AE"/>
    <w:rsid w:val="001F1889"/>
    <w:rsid w:val="002476CE"/>
    <w:rsid w:val="00285F90"/>
    <w:rsid w:val="002E1D7C"/>
    <w:rsid w:val="00325884"/>
    <w:rsid w:val="003714EF"/>
    <w:rsid w:val="0039499E"/>
    <w:rsid w:val="003A7BAC"/>
    <w:rsid w:val="003B7A24"/>
    <w:rsid w:val="003C1258"/>
    <w:rsid w:val="003C4A31"/>
    <w:rsid w:val="003C73C6"/>
    <w:rsid w:val="003E4E8E"/>
    <w:rsid w:val="004D17D9"/>
    <w:rsid w:val="004E29B3"/>
    <w:rsid w:val="005312B5"/>
    <w:rsid w:val="00582A39"/>
    <w:rsid w:val="00590D07"/>
    <w:rsid w:val="0061651E"/>
    <w:rsid w:val="00632EFA"/>
    <w:rsid w:val="0065154C"/>
    <w:rsid w:val="0072658D"/>
    <w:rsid w:val="0078193E"/>
    <w:rsid w:val="00784D58"/>
    <w:rsid w:val="007F66F9"/>
    <w:rsid w:val="00822761"/>
    <w:rsid w:val="00890CAA"/>
    <w:rsid w:val="008D6863"/>
    <w:rsid w:val="00A048F0"/>
    <w:rsid w:val="00A124DE"/>
    <w:rsid w:val="00A23921"/>
    <w:rsid w:val="00A36E12"/>
    <w:rsid w:val="00A60DB9"/>
    <w:rsid w:val="00A66E59"/>
    <w:rsid w:val="00A73B77"/>
    <w:rsid w:val="00AA4D1E"/>
    <w:rsid w:val="00AA7CC3"/>
    <w:rsid w:val="00AC7CE8"/>
    <w:rsid w:val="00B24952"/>
    <w:rsid w:val="00B5087C"/>
    <w:rsid w:val="00B86B75"/>
    <w:rsid w:val="00BA09C4"/>
    <w:rsid w:val="00BA7830"/>
    <w:rsid w:val="00BC48D5"/>
    <w:rsid w:val="00C268BF"/>
    <w:rsid w:val="00C35C1D"/>
    <w:rsid w:val="00C36279"/>
    <w:rsid w:val="00C412C3"/>
    <w:rsid w:val="00C42807"/>
    <w:rsid w:val="00C44446"/>
    <w:rsid w:val="00CE78EE"/>
    <w:rsid w:val="00D426BE"/>
    <w:rsid w:val="00D75BBB"/>
    <w:rsid w:val="00D94502"/>
    <w:rsid w:val="00DB1ADB"/>
    <w:rsid w:val="00DB2D22"/>
    <w:rsid w:val="00E16854"/>
    <w:rsid w:val="00E315A3"/>
    <w:rsid w:val="00E56272"/>
    <w:rsid w:val="00E579DD"/>
    <w:rsid w:val="00E665F8"/>
    <w:rsid w:val="00F47195"/>
    <w:rsid w:val="00F81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9F286"/>
  <w15:docId w15:val="{579FC56E-E6B8-9047-AF59-26259A7A0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1889"/>
    <w:pPr>
      <w:spacing w:after="0" w:line="480" w:lineRule="auto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A36E12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476C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D9450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9450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6C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76C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76C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2476C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124DE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A124DE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582A3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81D82"/>
  </w:style>
  <w:style w:type="paragraph" w:styleId="BlockText">
    <w:name w:val="Block Text"/>
    <w:basedOn w:val="BodyText"/>
    <w:next w:val="BodyText"/>
    <w:uiPriority w:val="9"/>
    <w:unhideWhenUsed/>
    <w:qFormat/>
    <w:rsid w:val="00D94502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D9450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94502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73B77"/>
    <w:pPr>
      <w:keepNext/>
    </w:pPr>
    <w:rPr>
      <w:i w:val="0"/>
    </w:rPr>
  </w:style>
  <w:style w:type="paragraph" w:customStyle="1" w:styleId="ImageCaption">
    <w:name w:val="Image Caption"/>
    <w:basedOn w:val="Caption"/>
    <w:rsid w:val="003C4A31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124DE"/>
    <w:rPr>
      <w:rFonts w:ascii="Courier New" w:hAnsi="Courier New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94502"/>
    <w:rPr>
      <w:rFonts w:ascii="Times New Roman" w:hAnsi="Times New Roman"/>
      <w:color w:val="1F497D" w:themeColor="text2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D94502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2476CE"/>
    <w:rPr>
      <w:rFonts w:ascii="Times New Roman" w:hAnsi="Times New Roman"/>
      <w:sz w:val="22"/>
    </w:rPr>
  </w:style>
  <w:style w:type="character" w:styleId="LineNumber">
    <w:name w:val="line number"/>
    <w:basedOn w:val="DefaultParagraphFont"/>
    <w:unhideWhenUsed/>
    <w:rsid w:val="003E4E8E"/>
    <w:rPr>
      <w:rFonts w:ascii="Times New Roman" w:hAnsi="Times New Roman"/>
      <w:sz w:val="16"/>
    </w:rPr>
  </w:style>
  <w:style w:type="paragraph" w:styleId="Footer">
    <w:name w:val="footer"/>
    <w:basedOn w:val="Normal"/>
    <w:link w:val="FooterChar"/>
    <w:unhideWhenUsed/>
    <w:rsid w:val="00BA78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BA7830"/>
  </w:style>
  <w:style w:type="character" w:styleId="PageNumber">
    <w:name w:val="page number"/>
    <w:basedOn w:val="DefaultParagraphFont"/>
    <w:semiHidden/>
    <w:unhideWhenUsed/>
    <w:rsid w:val="00BA7830"/>
  </w:style>
  <w:style w:type="paragraph" w:styleId="Header">
    <w:name w:val="header"/>
    <w:basedOn w:val="Normal"/>
    <w:link w:val="HeaderChar"/>
    <w:unhideWhenUsed/>
    <w:rsid w:val="00BA78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A7830"/>
  </w:style>
  <w:style w:type="paragraph" w:styleId="ListNumber">
    <w:name w:val="List Number"/>
    <w:basedOn w:val="Normal"/>
    <w:semiHidden/>
    <w:unhideWhenUsed/>
    <w:rsid w:val="003C1258"/>
    <w:pPr>
      <w:numPr>
        <w:numId w:val="6"/>
      </w:numPr>
      <w:contextualSpacing/>
    </w:pPr>
  </w:style>
  <w:style w:type="paragraph" w:styleId="ListBullet">
    <w:name w:val="List Bullet"/>
    <w:basedOn w:val="Normal"/>
    <w:semiHidden/>
    <w:unhideWhenUsed/>
    <w:rsid w:val="003C1258"/>
    <w:pPr>
      <w:numPr>
        <w:numId w:val="11"/>
      </w:numPr>
      <w:contextualSpacing/>
    </w:pPr>
  </w:style>
  <w:style w:type="paragraph" w:styleId="List">
    <w:name w:val="List"/>
    <w:basedOn w:val="Normal"/>
    <w:semiHidden/>
    <w:unhideWhenUsed/>
    <w:rsid w:val="003C1258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3C1258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3C1258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3C1258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3C1258"/>
    <w:pPr>
      <w:ind w:left="1800" w:hanging="360"/>
      <w:contextualSpacing/>
    </w:pPr>
  </w:style>
  <w:style w:type="paragraph" w:styleId="ListBullet2">
    <w:name w:val="List Bullet 2"/>
    <w:basedOn w:val="Normal"/>
    <w:rsid w:val="003C1258"/>
    <w:pPr>
      <w:numPr>
        <w:numId w:val="10"/>
      </w:numPr>
      <w:contextualSpacing/>
    </w:pPr>
  </w:style>
  <w:style w:type="paragraph" w:styleId="ListBullet3">
    <w:name w:val="List Bullet 3"/>
    <w:basedOn w:val="Normal"/>
    <w:semiHidden/>
    <w:unhideWhenUsed/>
    <w:rsid w:val="003C1258"/>
    <w:pPr>
      <w:numPr>
        <w:numId w:val="9"/>
      </w:numPr>
      <w:contextualSpacing/>
    </w:pPr>
  </w:style>
  <w:style w:type="paragraph" w:styleId="ListBullet4">
    <w:name w:val="List Bullet 4"/>
    <w:basedOn w:val="Normal"/>
    <w:semiHidden/>
    <w:unhideWhenUsed/>
    <w:rsid w:val="003C1258"/>
    <w:pPr>
      <w:numPr>
        <w:numId w:val="8"/>
      </w:numPr>
      <w:contextualSpacing/>
    </w:pPr>
  </w:style>
  <w:style w:type="paragraph" w:styleId="ListBullet5">
    <w:name w:val="List Bullet 5"/>
    <w:basedOn w:val="Normal"/>
    <w:rsid w:val="003C1258"/>
    <w:pPr>
      <w:numPr>
        <w:numId w:val="7"/>
      </w:numPr>
      <w:contextualSpacing/>
    </w:pPr>
  </w:style>
  <w:style w:type="paragraph" w:styleId="ListContinue">
    <w:name w:val="List Continue"/>
    <w:basedOn w:val="Normal"/>
    <w:semiHidden/>
    <w:unhideWhenUsed/>
    <w:rsid w:val="003C1258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3C1258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3C1258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3C1258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3C1258"/>
    <w:pPr>
      <w:spacing w:after="120"/>
      <w:ind w:left="1800"/>
      <w:contextualSpacing/>
    </w:pPr>
  </w:style>
  <w:style w:type="paragraph" w:styleId="ListNumber2">
    <w:name w:val="List Number 2"/>
    <w:basedOn w:val="Normal"/>
    <w:rsid w:val="003C1258"/>
    <w:pPr>
      <w:numPr>
        <w:numId w:val="5"/>
      </w:numPr>
      <w:contextualSpacing/>
    </w:pPr>
  </w:style>
  <w:style w:type="paragraph" w:styleId="ListNumber3">
    <w:name w:val="List Number 3"/>
    <w:basedOn w:val="Normal"/>
    <w:semiHidden/>
    <w:unhideWhenUsed/>
    <w:rsid w:val="003C1258"/>
    <w:pPr>
      <w:numPr>
        <w:numId w:val="4"/>
      </w:numPr>
      <w:contextualSpacing/>
    </w:pPr>
  </w:style>
  <w:style w:type="paragraph" w:styleId="ListNumber4">
    <w:name w:val="List Number 4"/>
    <w:basedOn w:val="Normal"/>
    <w:semiHidden/>
    <w:unhideWhenUsed/>
    <w:rsid w:val="003C1258"/>
    <w:pPr>
      <w:numPr>
        <w:numId w:val="3"/>
      </w:numPr>
      <w:contextualSpacing/>
    </w:pPr>
  </w:style>
  <w:style w:type="paragraph" w:styleId="ListNumber5">
    <w:name w:val="List Number 5"/>
    <w:basedOn w:val="Normal"/>
    <w:semiHidden/>
    <w:unhideWhenUsed/>
    <w:rsid w:val="003C1258"/>
    <w:pPr>
      <w:numPr>
        <w:numId w:val="2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color w:val="008000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Piccolo</dc:creator>
  <cp:keywords/>
  <cp:lastModifiedBy>Stephen Piccolo</cp:lastModifiedBy>
  <cp:revision>10</cp:revision>
  <dcterms:created xsi:type="dcterms:W3CDTF">2024-08-20T14:20:00Z</dcterms:created>
  <dcterms:modified xsi:type="dcterms:W3CDTF">2024-08-2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pandoc/Colorblindness.bib</vt:lpwstr>
  </property>
  <property fmtid="{D5CDD505-2E9C-101B-9397-08002B2CF9AE}" pid="3" name="csl">
    <vt:lpwstr>/styles/nature.csl</vt:lpwstr>
  </property>
  <property fmtid="{D5CDD505-2E9C-101B-9397-08002B2CF9AE}" pid="4" name="header-includes">
    <vt:lpwstr/>
  </property>
  <property fmtid="{D5CDD505-2E9C-101B-9397-08002B2CF9AE}" pid="5" name="linkcolor">
    <vt:lpwstr>black</vt:lpwstr>
  </property>
  <property fmtid="{D5CDD505-2E9C-101B-9397-08002B2CF9AE}" pid="6" name="urlcolor">
    <vt:lpwstr>blue</vt:lpwstr>
  </property>
</Properties>
</file>